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AF288D">
        <w:t>9</w:t>
      </w:r>
      <w:r>
        <w:t xml:space="preserve">, Episode 1: </w:t>
      </w:r>
      <w:r w:rsidR="00AF288D">
        <w:t>Opera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AF288D" w:rsidTr="0084378D">
        <w:tc>
          <w:tcPr>
            <w:tcW w:w="1255" w:type="dxa"/>
          </w:tcPr>
          <w:p w:rsidR="00AF288D" w:rsidRDefault="009B5D40" w:rsidP="004E6361">
            <w:r>
              <w:t>00:00</w:t>
            </w:r>
          </w:p>
        </w:tc>
        <w:tc>
          <w:tcPr>
            <w:tcW w:w="1170" w:type="dxa"/>
          </w:tcPr>
          <w:p w:rsidR="00AF288D" w:rsidRDefault="00AF288D" w:rsidP="004E6361"/>
        </w:tc>
        <w:tc>
          <w:tcPr>
            <w:tcW w:w="6925" w:type="dxa"/>
          </w:tcPr>
          <w:p w:rsidR="00AF288D" w:rsidRDefault="00B4641F" w:rsidP="004E6361">
            <w:r>
              <w:t>[music]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07</w:t>
            </w:r>
          </w:p>
        </w:tc>
        <w:tc>
          <w:tcPr>
            <w:tcW w:w="1170" w:type="dxa"/>
          </w:tcPr>
          <w:p w:rsidR="00AF288D" w:rsidRDefault="009B4EE9" w:rsidP="004E6361">
            <w:r>
              <w:t>Narrator</w:t>
            </w:r>
          </w:p>
        </w:tc>
        <w:tc>
          <w:tcPr>
            <w:tcW w:w="6925" w:type="dxa"/>
          </w:tcPr>
          <w:p w:rsidR="00AF288D" w:rsidRDefault="00130861" w:rsidP="004E6361">
            <w:r>
              <w:t>[over music] It’s time now for another day in the life of Sam and Jesse. Gum Springs, Arkansas.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21</w:t>
            </w:r>
          </w:p>
        </w:tc>
        <w:tc>
          <w:tcPr>
            <w:tcW w:w="1170" w:type="dxa"/>
          </w:tcPr>
          <w:p w:rsidR="00AF288D" w:rsidRDefault="00AF288D" w:rsidP="004E6361"/>
        </w:tc>
        <w:tc>
          <w:tcPr>
            <w:tcW w:w="6925" w:type="dxa"/>
          </w:tcPr>
          <w:p w:rsidR="00AF288D" w:rsidRDefault="00130861" w:rsidP="004E6361">
            <w:r>
              <w:t>[music fad</w:t>
            </w:r>
            <w:r w:rsidR="00333CF0">
              <w:t>e</w:t>
            </w:r>
            <w:r>
              <w:t>s out, then repeats]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32</w:t>
            </w:r>
          </w:p>
        </w:tc>
        <w:tc>
          <w:tcPr>
            <w:tcW w:w="1170" w:type="dxa"/>
          </w:tcPr>
          <w:p w:rsidR="00AF288D" w:rsidRDefault="00AD65AD" w:rsidP="004E6361">
            <w:r>
              <w:t>Sam</w:t>
            </w:r>
          </w:p>
        </w:tc>
        <w:tc>
          <w:tcPr>
            <w:tcW w:w="6925" w:type="dxa"/>
          </w:tcPr>
          <w:p w:rsidR="001C6E4E" w:rsidRDefault="00760DE5" w:rsidP="004E6361">
            <w:r>
              <w:t xml:space="preserve">Jesse, look here in this paper. One of them countries over there that’s got a lot of black people, </w:t>
            </w:r>
            <w:proofErr w:type="spellStart"/>
            <w:r>
              <w:t>ya</w:t>
            </w:r>
            <w:proofErr w:type="spellEnd"/>
            <w:r>
              <w:t>’ know, but the whites are in charge. W</w:t>
            </w:r>
            <w:r w:rsidR="001C6E4E">
              <w:t>-w</w:t>
            </w:r>
            <w:r>
              <w:t>ell, they-</w:t>
            </w:r>
            <w:r w:rsidR="001C6E4E">
              <w:t xml:space="preserve"> [overlap]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39</w:t>
            </w:r>
          </w:p>
        </w:tc>
        <w:tc>
          <w:tcPr>
            <w:tcW w:w="1170" w:type="dxa"/>
          </w:tcPr>
          <w:p w:rsidR="00AF288D" w:rsidRDefault="00DD6A5F" w:rsidP="004E6361">
            <w:r>
              <w:t>Jesse</w:t>
            </w:r>
          </w:p>
        </w:tc>
        <w:tc>
          <w:tcPr>
            <w:tcW w:w="6925" w:type="dxa"/>
          </w:tcPr>
          <w:p w:rsidR="00AF288D" w:rsidRDefault="001C6E4E" w:rsidP="004E6361">
            <w:r>
              <w:t xml:space="preserve">[overlap] </w:t>
            </w:r>
            <w:r w:rsidR="00760DE5">
              <w:t>Yeah. W</w:t>
            </w:r>
            <w:r>
              <w:t>ell, w</w:t>
            </w:r>
            <w:r w:rsidR="00760DE5">
              <w:t>hat about it, Sam?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41</w:t>
            </w:r>
          </w:p>
        </w:tc>
        <w:tc>
          <w:tcPr>
            <w:tcW w:w="1170" w:type="dxa"/>
          </w:tcPr>
          <w:p w:rsidR="00AF288D" w:rsidRDefault="00DD6A5F" w:rsidP="004E6361">
            <w:r>
              <w:t>Sam</w:t>
            </w:r>
          </w:p>
        </w:tc>
        <w:tc>
          <w:tcPr>
            <w:tcW w:w="6925" w:type="dxa"/>
          </w:tcPr>
          <w:p w:rsidR="00AF288D" w:rsidRDefault="00EB682C" w:rsidP="004E6361">
            <w:r>
              <w:t xml:space="preserve">Well, they’re </w:t>
            </w:r>
            <w:proofErr w:type="spellStart"/>
            <w:r>
              <w:t>buildin</w:t>
            </w:r>
            <w:proofErr w:type="spellEnd"/>
            <w:r>
              <w:t xml:space="preserve">’ </w:t>
            </w:r>
            <w:proofErr w:type="gramStart"/>
            <w:r>
              <w:t>a</w:t>
            </w:r>
            <w:proofErr w:type="gramEnd"/>
            <w:r>
              <w:t xml:space="preserve"> opera house.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43</w:t>
            </w:r>
          </w:p>
        </w:tc>
        <w:tc>
          <w:tcPr>
            <w:tcW w:w="1170" w:type="dxa"/>
          </w:tcPr>
          <w:p w:rsidR="00AF288D" w:rsidRDefault="00DD6A5F" w:rsidP="004E6361">
            <w:r>
              <w:t>Jesse</w:t>
            </w:r>
          </w:p>
        </w:tc>
        <w:tc>
          <w:tcPr>
            <w:tcW w:w="6925" w:type="dxa"/>
          </w:tcPr>
          <w:p w:rsidR="00AF288D" w:rsidRDefault="00EB682C" w:rsidP="004E6361">
            <w:r>
              <w:t>Well, I don’t hardly see how that’s a strange-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45</w:t>
            </w:r>
          </w:p>
        </w:tc>
        <w:tc>
          <w:tcPr>
            <w:tcW w:w="1170" w:type="dxa"/>
          </w:tcPr>
          <w:p w:rsidR="00AF288D" w:rsidRDefault="00DD6A5F" w:rsidP="004E6361">
            <w:r>
              <w:t>Leon</w:t>
            </w:r>
          </w:p>
        </w:tc>
        <w:tc>
          <w:tcPr>
            <w:tcW w:w="6925" w:type="dxa"/>
          </w:tcPr>
          <w:p w:rsidR="00AF288D" w:rsidRDefault="00EB682C" w:rsidP="004E6361">
            <w:r>
              <w:t>Is Grandpa Jones moving?</w:t>
            </w:r>
          </w:p>
        </w:tc>
      </w:tr>
      <w:tr w:rsidR="00AF288D" w:rsidTr="0084378D">
        <w:tc>
          <w:tcPr>
            <w:tcW w:w="1255" w:type="dxa"/>
          </w:tcPr>
          <w:p w:rsidR="00AF288D" w:rsidRDefault="009B5D40" w:rsidP="004E6361">
            <w:r>
              <w:t>00:</w:t>
            </w:r>
            <w:r w:rsidR="001C6E4E">
              <w:t>47</w:t>
            </w:r>
          </w:p>
        </w:tc>
        <w:tc>
          <w:tcPr>
            <w:tcW w:w="1170" w:type="dxa"/>
          </w:tcPr>
          <w:p w:rsidR="00AF288D" w:rsidRDefault="00DD6A5F" w:rsidP="004E6361">
            <w:r>
              <w:t>Sam</w:t>
            </w:r>
          </w:p>
        </w:tc>
        <w:tc>
          <w:tcPr>
            <w:tcW w:w="6925" w:type="dxa"/>
          </w:tcPr>
          <w:p w:rsidR="00AF288D" w:rsidRDefault="00EB682C" w:rsidP="004E6361">
            <w:r>
              <w:t>Grandpa Jo- no, Leon</w:t>
            </w:r>
            <w:r w:rsidR="00E137CB">
              <w:t xml:space="preserve">. This </w:t>
            </w:r>
            <w:proofErr w:type="spellStart"/>
            <w:r w:rsidR="00E137CB">
              <w:t>ain’t</w:t>
            </w:r>
            <w:proofErr w:type="spellEnd"/>
            <w:r w:rsidR="00E137CB">
              <w:t xml:space="preserve"> got </w:t>
            </w:r>
            <w:proofErr w:type="spellStart"/>
            <w:r w:rsidR="00E137CB">
              <w:t>nothin</w:t>
            </w:r>
            <w:proofErr w:type="spellEnd"/>
            <w:r w:rsidR="00E137CB">
              <w:t xml:space="preserve">’ with the </w:t>
            </w:r>
            <w:r w:rsidR="00CE3A6E">
              <w:t>G</w:t>
            </w:r>
            <w:r w:rsidR="00E137CB">
              <w:t xml:space="preserve">rand </w:t>
            </w:r>
            <w:r w:rsidR="00CE3A6E">
              <w:t>O</w:t>
            </w:r>
            <w:r w:rsidR="00E137CB">
              <w:t xml:space="preserve">le </w:t>
            </w:r>
            <w:r w:rsidR="00CE3A6E">
              <w:t>O</w:t>
            </w:r>
            <w:r w:rsidR="00E137CB">
              <w:t>p</w:t>
            </w:r>
            <w:r w:rsidR="00CE3A6E">
              <w:t>ry</w:t>
            </w:r>
            <w:r w:rsidR="00E137CB">
              <w:t>.</w:t>
            </w:r>
            <w:r w:rsidR="009150C4">
              <w:t xml:space="preserve"> This is overseas.</w:t>
            </w:r>
            <w:r w:rsidR="00D84704">
              <w:t xml:space="preserve"> It’s a different kind of opera house. </w:t>
            </w:r>
            <w:proofErr w:type="spellStart"/>
            <w:r w:rsidR="00D84704">
              <w:t>Ain’t</w:t>
            </w:r>
            <w:proofErr w:type="spellEnd"/>
            <w:r w:rsidR="00D84704">
              <w:t xml:space="preserve"> it, Jesse?</w:t>
            </w:r>
            <w:r w:rsidR="001C6E4E">
              <w:t xml:space="preserve"> [overlap]</w:t>
            </w:r>
          </w:p>
        </w:tc>
      </w:tr>
      <w:tr w:rsidR="00DD6A5F" w:rsidTr="0084378D">
        <w:tc>
          <w:tcPr>
            <w:tcW w:w="1255" w:type="dxa"/>
          </w:tcPr>
          <w:p w:rsidR="00DD6A5F" w:rsidRDefault="009B5D40" w:rsidP="00DD6A5F">
            <w:r>
              <w:t>00:</w:t>
            </w:r>
            <w:r w:rsidR="001C6E4E">
              <w:t>56</w:t>
            </w:r>
          </w:p>
        </w:tc>
        <w:tc>
          <w:tcPr>
            <w:tcW w:w="1170" w:type="dxa"/>
          </w:tcPr>
          <w:p w:rsidR="00DD6A5F" w:rsidRDefault="00DD6A5F" w:rsidP="00DD6A5F">
            <w:r>
              <w:t>Jesse</w:t>
            </w:r>
          </w:p>
        </w:tc>
        <w:tc>
          <w:tcPr>
            <w:tcW w:w="6925" w:type="dxa"/>
          </w:tcPr>
          <w:p w:rsidR="00DD6A5F" w:rsidRDefault="001C6E4E" w:rsidP="00DD6A5F">
            <w:pPr>
              <w:tabs>
                <w:tab w:val="left" w:pos="3627"/>
              </w:tabs>
            </w:pPr>
            <w:r>
              <w:t xml:space="preserve">[overlap] </w:t>
            </w:r>
            <w:r w:rsidR="00DD6A5F">
              <w:t>Sam.</w:t>
            </w:r>
            <w:r>
              <w:t xml:space="preserve"> Sam.</w:t>
            </w:r>
            <w:r w:rsidR="00DD6A5F">
              <w:t xml:space="preserve"> Is there any kind of point to this conversation?</w:t>
            </w:r>
          </w:p>
        </w:tc>
      </w:tr>
      <w:tr w:rsidR="00DD6A5F" w:rsidTr="0084378D">
        <w:tc>
          <w:tcPr>
            <w:tcW w:w="1255" w:type="dxa"/>
          </w:tcPr>
          <w:p w:rsidR="00DD6A5F" w:rsidRDefault="009B5D40" w:rsidP="00DD6A5F">
            <w:r>
              <w:t>0</w:t>
            </w:r>
            <w:r w:rsidR="001C6E4E">
              <w:t>1:00</w:t>
            </w:r>
          </w:p>
        </w:tc>
        <w:tc>
          <w:tcPr>
            <w:tcW w:w="1170" w:type="dxa"/>
          </w:tcPr>
          <w:p w:rsidR="00DD6A5F" w:rsidRDefault="00DD6A5F" w:rsidP="00DD6A5F">
            <w:r>
              <w:t>Sam</w:t>
            </w:r>
          </w:p>
        </w:tc>
        <w:tc>
          <w:tcPr>
            <w:tcW w:w="6925" w:type="dxa"/>
          </w:tcPr>
          <w:p w:rsidR="00DD6A5F" w:rsidRDefault="00DD6A5F" w:rsidP="00DD6A5F">
            <w:r>
              <w:t xml:space="preserve">Well, it’s just that they </w:t>
            </w:r>
            <w:proofErr w:type="spellStart"/>
            <w:r>
              <w:t>ain’t</w:t>
            </w:r>
            <w:proofErr w:type="spellEnd"/>
            <w:r>
              <w:t xml:space="preserve"> gone let the black people in. I thought we was </w:t>
            </w:r>
            <w:proofErr w:type="spellStart"/>
            <w:r>
              <w:t>gettin</w:t>
            </w:r>
            <w:proofErr w:type="spellEnd"/>
            <w:r>
              <w:t>’ away from that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05</w:t>
            </w:r>
          </w:p>
        </w:tc>
        <w:tc>
          <w:tcPr>
            <w:tcW w:w="1170" w:type="dxa"/>
          </w:tcPr>
          <w:p w:rsidR="00DD6A5F" w:rsidRDefault="000D4058" w:rsidP="00DD6A5F">
            <w:r>
              <w:t>Leon</w:t>
            </w:r>
          </w:p>
        </w:tc>
        <w:tc>
          <w:tcPr>
            <w:tcW w:w="6925" w:type="dxa"/>
          </w:tcPr>
          <w:p w:rsidR="00DD6A5F" w:rsidRDefault="00DD6A5F" w:rsidP="00DD6A5F">
            <w:r>
              <w:t>They gone make all the white folks go, Sam?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08</w:t>
            </w:r>
          </w:p>
        </w:tc>
        <w:tc>
          <w:tcPr>
            <w:tcW w:w="1170" w:type="dxa"/>
          </w:tcPr>
          <w:p w:rsidR="00DD6A5F" w:rsidRDefault="000D4058" w:rsidP="00DD6A5F">
            <w:r>
              <w:t>Sam</w:t>
            </w:r>
          </w:p>
        </w:tc>
        <w:tc>
          <w:tcPr>
            <w:tcW w:w="6925" w:type="dxa"/>
          </w:tcPr>
          <w:p w:rsidR="00DD6A5F" w:rsidRDefault="00DD6A5F" w:rsidP="00DD6A5F">
            <w:r>
              <w:t xml:space="preserve">Why, I don’t- </w:t>
            </w:r>
            <w:proofErr w:type="spellStart"/>
            <w:r>
              <w:t>Wh</w:t>
            </w:r>
            <w:proofErr w:type="spellEnd"/>
            <w:r>
              <w:t xml:space="preserve">- Why, they can’t do that, </w:t>
            </w:r>
            <w:r w:rsidR="006F16F2">
              <w:t xml:space="preserve">can </w:t>
            </w:r>
            <w:r>
              <w:t>they, Jesse?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11</w:t>
            </w:r>
          </w:p>
        </w:tc>
        <w:tc>
          <w:tcPr>
            <w:tcW w:w="1170" w:type="dxa"/>
          </w:tcPr>
          <w:p w:rsidR="00DD6A5F" w:rsidRDefault="00DD6A5F" w:rsidP="00DD6A5F">
            <w:r>
              <w:t>Jesse</w:t>
            </w:r>
          </w:p>
        </w:tc>
        <w:tc>
          <w:tcPr>
            <w:tcW w:w="6925" w:type="dxa"/>
          </w:tcPr>
          <w:p w:rsidR="00DD6A5F" w:rsidRDefault="00DD6A5F" w:rsidP="00DD6A5F">
            <w:r>
              <w:t>Well, Sam, I guess they can make some of the people not go the-they’ll be able to make the others go, I guess.</w:t>
            </w:r>
            <w:r w:rsidR="001C6E4E">
              <w:t xml:space="preserve"> [overlap]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18</w:t>
            </w:r>
          </w:p>
        </w:tc>
        <w:tc>
          <w:tcPr>
            <w:tcW w:w="1170" w:type="dxa"/>
          </w:tcPr>
          <w:p w:rsidR="00DD6A5F" w:rsidRDefault="009B5D40" w:rsidP="00DD6A5F">
            <w:r>
              <w:t>Leon</w:t>
            </w:r>
          </w:p>
        </w:tc>
        <w:tc>
          <w:tcPr>
            <w:tcW w:w="6925" w:type="dxa"/>
          </w:tcPr>
          <w:p w:rsidR="00DD6A5F" w:rsidRDefault="001C6E4E" w:rsidP="00DD6A5F">
            <w:r>
              <w:t xml:space="preserve">[overlap] </w:t>
            </w:r>
            <w:r w:rsidR="00DD6A5F">
              <w:t>W</w:t>
            </w:r>
            <w:r>
              <w:t>-w</w:t>
            </w:r>
            <w:r w:rsidR="00DD6A5F">
              <w:t>ell, that’d be awful</w:t>
            </w:r>
            <w:r w:rsidR="000D4058">
              <w:t>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21</w:t>
            </w:r>
          </w:p>
        </w:tc>
        <w:tc>
          <w:tcPr>
            <w:tcW w:w="1170" w:type="dxa"/>
          </w:tcPr>
          <w:p w:rsidR="00DD6A5F" w:rsidRDefault="009B5D40" w:rsidP="00DD6A5F">
            <w:r>
              <w:t>Sam</w:t>
            </w:r>
          </w:p>
        </w:tc>
        <w:tc>
          <w:tcPr>
            <w:tcW w:w="6925" w:type="dxa"/>
          </w:tcPr>
          <w:p w:rsidR="00DD6A5F" w:rsidRDefault="000D4058" w:rsidP="00DD6A5F">
            <w:proofErr w:type="spellStart"/>
            <w:r>
              <w:t>Ain’t</w:t>
            </w:r>
            <w:proofErr w:type="spellEnd"/>
            <w:r>
              <w:t xml:space="preserve"> there a law against </w:t>
            </w:r>
            <w:proofErr w:type="spellStart"/>
            <w:r>
              <w:t>forcin</w:t>
            </w:r>
            <w:proofErr w:type="spellEnd"/>
            <w:r>
              <w:t>’ culture on people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24</w:t>
            </w:r>
          </w:p>
        </w:tc>
        <w:tc>
          <w:tcPr>
            <w:tcW w:w="1170" w:type="dxa"/>
          </w:tcPr>
          <w:p w:rsidR="00DD6A5F" w:rsidRDefault="009B5D40" w:rsidP="00DD6A5F">
            <w:r>
              <w:t>Jesse</w:t>
            </w:r>
          </w:p>
        </w:tc>
        <w:tc>
          <w:tcPr>
            <w:tcW w:w="6925" w:type="dxa"/>
          </w:tcPr>
          <w:p w:rsidR="00DD6A5F" w:rsidRDefault="000D4058" w:rsidP="00DD6A5F">
            <w:r>
              <w:t>Well, not unless you can prove it’s cruel and unusual punishment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27</w:t>
            </w:r>
          </w:p>
        </w:tc>
        <w:tc>
          <w:tcPr>
            <w:tcW w:w="1170" w:type="dxa"/>
          </w:tcPr>
          <w:p w:rsidR="00DD6A5F" w:rsidRDefault="009B5D40" w:rsidP="00DD6A5F">
            <w:r>
              <w:t>Sam</w:t>
            </w:r>
          </w:p>
        </w:tc>
        <w:tc>
          <w:tcPr>
            <w:tcW w:w="6925" w:type="dxa"/>
          </w:tcPr>
          <w:p w:rsidR="00DD6A5F" w:rsidRDefault="000D4058" w:rsidP="00DD6A5F">
            <w:r>
              <w:t>Well, now I think that describes opera pretty good.</w:t>
            </w:r>
          </w:p>
        </w:tc>
      </w:tr>
      <w:tr w:rsidR="00DD6A5F" w:rsidTr="0084378D">
        <w:tc>
          <w:tcPr>
            <w:tcW w:w="1255" w:type="dxa"/>
          </w:tcPr>
          <w:p w:rsidR="00DD6A5F" w:rsidRPr="001C6E4E" w:rsidRDefault="001C6E4E" w:rsidP="00DD6A5F">
            <w:r>
              <w:t>01:30</w:t>
            </w:r>
          </w:p>
        </w:tc>
        <w:tc>
          <w:tcPr>
            <w:tcW w:w="1170" w:type="dxa"/>
          </w:tcPr>
          <w:p w:rsidR="00DD6A5F" w:rsidRDefault="009B5D40" w:rsidP="00DD6A5F">
            <w:r>
              <w:t>Leon</w:t>
            </w:r>
          </w:p>
        </w:tc>
        <w:tc>
          <w:tcPr>
            <w:tcW w:w="6925" w:type="dxa"/>
          </w:tcPr>
          <w:p w:rsidR="00DD6A5F" w:rsidRDefault="009F7652" w:rsidP="00DD6A5F">
            <w:pPr>
              <w:tabs>
                <w:tab w:val="left" w:pos="5933"/>
              </w:tabs>
            </w:pPr>
            <w:r>
              <w:t>I-it’s just awful, Mr. Jesse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32</w:t>
            </w:r>
          </w:p>
        </w:tc>
        <w:tc>
          <w:tcPr>
            <w:tcW w:w="1170" w:type="dxa"/>
          </w:tcPr>
          <w:p w:rsidR="00DD6A5F" w:rsidRDefault="009B5D40" w:rsidP="00DD6A5F">
            <w:r>
              <w:t>Jesse</w:t>
            </w:r>
          </w:p>
        </w:tc>
        <w:tc>
          <w:tcPr>
            <w:tcW w:w="6925" w:type="dxa"/>
          </w:tcPr>
          <w:p w:rsidR="00DD6A5F" w:rsidRDefault="009F7652" w:rsidP="00DD6A5F">
            <w:pPr>
              <w:tabs>
                <w:tab w:val="left" w:pos="5933"/>
              </w:tabs>
            </w:pPr>
            <w:r>
              <w:t>Well, listen. Have either one of you two</w:t>
            </w:r>
            <w:r w:rsidR="00CE3A6E">
              <w:t xml:space="preserve"> ever</w:t>
            </w:r>
            <w:r>
              <w:t xml:space="preserve"> set foot in an opera?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lastRenderedPageBreak/>
              <w:t>01:36</w:t>
            </w:r>
          </w:p>
        </w:tc>
        <w:tc>
          <w:tcPr>
            <w:tcW w:w="1170" w:type="dxa"/>
          </w:tcPr>
          <w:p w:rsidR="00DD6A5F" w:rsidRDefault="009B5D40" w:rsidP="00DD6A5F">
            <w:r>
              <w:t>Leon</w:t>
            </w:r>
          </w:p>
        </w:tc>
        <w:tc>
          <w:tcPr>
            <w:tcW w:w="6925" w:type="dxa"/>
          </w:tcPr>
          <w:p w:rsidR="00DD6A5F" w:rsidRDefault="009F7652" w:rsidP="00DD6A5F">
            <w:r>
              <w:t xml:space="preserve">Well, nah. I-I </w:t>
            </w:r>
            <w:proofErr w:type="spellStart"/>
            <w:r>
              <w:t>ain’t</w:t>
            </w:r>
            <w:proofErr w:type="spellEnd"/>
            <w:r>
              <w:t>, Mr. Jesse, b-but Sam</w:t>
            </w:r>
            <w:r w:rsidR="00CE3A6E">
              <w:t>’</w:t>
            </w:r>
            <w:r>
              <w:t>s told me about ‘</w:t>
            </w:r>
            <w:proofErr w:type="spellStart"/>
            <w:r>
              <w:t>em</w:t>
            </w:r>
            <w:proofErr w:type="spellEnd"/>
            <w:r>
              <w:t>. They just awful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42</w:t>
            </w:r>
          </w:p>
        </w:tc>
        <w:tc>
          <w:tcPr>
            <w:tcW w:w="1170" w:type="dxa"/>
          </w:tcPr>
          <w:p w:rsidR="00DD6A5F" w:rsidRDefault="009B5D40" w:rsidP="00DD6A5F">
            <w:r>
              <w:t>Jesse</w:t>
            </w:r>
          </w:p>
        </w:tc>
        <w:tc>
          <w:tcPr>
            <w:tcW w:w="6925" w:type="dxa"/>
          </w:tcPr>
          <w:p w:rsidR="00DD6A5F" w:rsidRDefault="005C7E37" w:rsidP="00DD6A5F">
            <w:r>
              <w:t xml:space="preserve">Sam, when was you ever at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opera?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44</w:t>
            </w:r>
          </w:p>
        </w:tc>
        <w:tc>
          <w:tcPr>
            <w:tcW w:w="1170" w:type="dxa"/>
          </w:tcPr>
          <w:p w:rsidR="00DD6A5F" w:rsidRDefault="009B5D40" w:rsidP="00DD6A5F">
            <w:r>
              <w:t>Sam</w:t>
            </w:r>
          </w:p>
        </w:tc>
        <w:tc>
          <w:tcPr>
            <w:tcW w:w="6925" w:type="dxa"/>
          </w:tcPr>
          <w:p w:rsidR="00DD6A5F" w:rsidRDefault="005C7E37" w:rsidP="00DD6A5F">
            <w:r>
              <w:t xml:space="preserve">Well, now I </w:t>
            </w:r>
            <w:proofErr w:type="spellStart"/>
            <w:r>
              <w:t>ain’t</w:t>
            </w:r>
            <w:proofErr w:type="spellEnd"/>
            <w:r>
              <w:t xml:space="preserve"> ever actually been at the opera. I-I-</w:t>
            </w:r>
            <w:r w:rsidR="001C6E4E">
              <w:t xml:space="preserve"> [overlap}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47</w:t>
            </w:r>
          </w:p>
        </w:tc>
        <w:tc>
          <w:tcPr>
            <w:tcW w:w="1170" w:type="dxa"/>
          </w:tcPr>
          <w:p w:rsidR="00DD6A5F" w:rsidRDefault="009B5D40" w:rsidP="00DD6A5F">
            <w:r>
              <w:t>Jesse</w:t>
            </w:r>
          </w:p>
        </w:tc>
        <w:tc>
          <w:tcPr>
            <w:tcW w:w="6925" w:type="dxa"/>
          </w:tcPr>
          <w:p w:rsidR="00DD6A5F" w:rsidRDefault="001C6E4E" w:rsidP="00DD6A5F">
            <w:r>
              <w:t>[overlap</w:t>
            </w:r>
            <w:r w:rsidR="00CE3A6E">
              <w:t>]</w:t>
            </w:r>
            <w:r>
              <w:t xml:space="preserve"> </w:t>
            </w:r>
            <w:r w:rsidR="005C7E37">
              <w:t>Y</w:t>
            </w:r>
            <w:r>
              <w:t>-y</w:t>
            </w:r>
            <w:r w:rsidR="005C7E37">
              <w:t xml:space="preserve">ou describe how awful </w:t>
            </w:r>
            <w:proofErr w:type="spellStart"/>
            <w:r w:rsidR="005C7E37">
              <w:t>somethin</w:t>
            </w:r>
            <w:proofErr w:type="spellEnd"/>
            <w:r w:rsidR="005C7E37">
              <w:t xml:space="preserve">’ was that you </w:t>
            </w:r>
            <w:proofErr w:type="spellStart"/>
            <w:r w:rsidR="005C7E37">
              <w:t>ain’t</w:t>
            </w:r>
            <w:proofErr w:type="spellEnd"/>
            <w:r w:rsidR="005C7E37">
              <w:t xml:space="preserve"> never heard, and you influenced Leon against it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53</w:t>
            </w:r>
          </w:p>
        </w:tc>
        <w:tc>
          <w:tcPr>
            <w:tcW w:w="1170" w:type="dxa"/>
          </w:tcPr>
          <w:p w:rsidR="00DD6A5F" w:rsidRDefault="009B5D40" w:rsidP="00DD6A5F">
            <w:r>
              <w:t>Sam</w:t>
            </w:r>
          </w:p>
        </w:tc>
        <w:tc>
          <w:tcPr>
            <w:tcW w:w="6925" w:type="dxa"/>
          </w:tcPr>
          <w:p w:rsidR="00DD6A5F" w:rsidRDefault="005C7E37" w:rsidP="00DD6A5F">
            <w:r>
              <w:t>Well, now Jesse, I just</w:t>
            </w:r>
            <w:r w:rsidR="00CE3A6E">
              <w:t>,</w:t>
            </w:r>
            <w:r>
              <w:t xml:space="preserve"> now</w:t>
            </w:r>
            <w:r w:rsidR="00CE3A6E">
              <w:t>,</w:t>
            </w:r>
            <w:r>
              <w:t xml:space="preserve"> I never I-</w:t>
            </w:r>
            <w:r w:rsidR="001C6E4E">
              <w:t xml:space="preserve"> [overlap</w:t>
            </w:r>
            <w:r w:rsidR="00CE3A6E">
              <w:t>]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55</w:t>
            </w:r>
          </w:p>
        </w:tc>
        <w:tc>
          <w:tcPr>
            <w:tcW w:w="1170" w:type="dxa"/>
          </w:tcPr>
          <w:p w:rsidR="00DD6A5F" w:rsidRDefault="009B5D40" w:rsidP="00DD6A5F">
            <w:r>
              <w:t>Leon</w:t>
            </w:r>
          </w:p>
        </w:tc>
        <w:tc>
          <w:tcPr>
            <w:tcW w:w="6925" w:type="dxa"/>
          </w:tcPr>
          <w:p w:rsidR="00DD6A5F" w:rsidRDefault="001C6E4E" w:rsidP="00DD6A5F">
            <w:r>
              <w:t>[overlap</w:t>
            </w:r>
            <w:r w:rsidR="00CE3A6E">
              <w:t>]</w:t>
            </w:r>
            <w:r>
              <w:t xml:space="preserve"> </w:t>
            </w:r>
            <w:r w:rsidR="005C7E37">
              <w:t>That’s just awful.</w:t>
            </w:r>
          </w:p>
        </w:tc>
      </w:tr>
      <w:tr w:rsidR="00DD6A5F" w:rsidTr="0084378D">
        <w:tc>
          <w:tcPr>
            <w:tcW w:w="1255" w:type="dxa"/>
          </w:tcPr>
          <w:p w:rsidR="00DD6A5F" w:rsidRDefault="001C6E4E" w:rsidP="00DD6A5F">
            <w:r>
              <w:t>01:57</w:t>
            </w:r>
          </w:p>
        </w:tc>
        <w:tc>
          <w:tcPr>
            <w:tcW w:w="1170" w:type="dxa"/>
          </w:tcPr>
          <w:p w:rsidR="00DD6A5F" w:rsidRDefault="00DD6A5F" w:rsidP="00DD6A5F"/>
        </w:tc>
        <w:tc>
          <w:tcPr>
            <w:tcW w:w="6925" w:type="dxa"/>
          </w:tcPr>
          <w:p w:rsidR="00DD6A5F" w:rsidRDefault="005C7E37" w:rsidP="00DD6A5F">
            <w:r>
              <w:t>[music]</w:t>
            </w:r>
          </w:p>
        </w:tc>
      </w:tr>
      <w:tr w:rsidR="00DD6A5F" w:rsidTr="0084378D">
        <w:tc>
          <w:tcPr>
            <w:tcW w:w="1255" w:type="dxa"/>
          </w:tcPr>
          <w:p w:rsidR="00DD6A5F" w:rsidRDefault="006F16F2" w:rsidP="00DD6A5F">
            <w:r>
              <w:t>02:07</w:t>
            </w:r>
          </w:p>
        </w:tc>
        <w:tc>
          <w:tcPr>
            <w:tcW w:w="1170" w:type="dxa"/>
          </w:tcPr>
          <w:p w:rsidR="00DD6A5F" w:rsidRDefault="00DD6A5F" w:rsidP="00DD6A5F"/>
        </w:tc>
        <w:tc>
          <w:tcPr>
            <w:tcW w:w="6925" w:type="dxa"/>
          </w:tcPr>
          <w:p w:rsidR="00DD6A5F" w:rsidRDefault="005C7E37" w:rsidP="00DD6A5F">
            <w:r>
              <w:t>[music fades out, then repeats]</w:t>
            </w:r>
          </w:p>
        </w:tc>
      </w:tr>
      <w:tr w:rsidR="00DD6A5F" w:rsidTr="0084378D">
        <w:tc>
          <w:tcPr>
            <w:tcW w:w="1255" w:type="dxa"/>
          </w:tcPr>
          <w:p w:rsidR="00DD6A5F" w:rsidRDefault="006F16F2" w:rsidP="00DD6A5F">
            <w:r>
              <w:t>02:17</w:t>
            </w:r>
          </w:p>
        </w:tc>
        <w:tc>
          <w:tcPr>
            <w:tcW w:w="1170" w:type="dxa"/>
          </w:tcPr>
          <w:p w:rsidR="00DD6A5F" w:rsidRDefault="009B5D40" w:rsidP="00DD6A5F">
            <w:r>
              <w:t>Mr. Buddy</w:t>
            </w:r>
          </w:p>
        </w:tc>
        <w:tc>
          <w:tcPr>
            <w:tcW w:w="6925" w:type="dxa"/>
          </w:tcPr>
          <w:p w:rsidR="00DD6A5F" w:rsidRDefault="009B5D40" w:rsidP="00DD6A5F">
            <w:r>
              <w:t>Sam, Leon, let</w:t>
            </w:r>
            <w:r w:rsidR="006F16F2">
              <w:t xml:space="preserve"> me</w:t>
            </w:r>
            <w:r>
              <w:t xml:space="preserve"> just tell you a little bit about opera. Now, I really believe you might enjoy opera.</w:t>
            </w:r>
          </w:p>
        </w:tc>
      </w:tr>
      <w:tr w:rsidR="00DD6A5F" w:rsidTr="0084378D">
        <w:tc>
          <w:tcPr>
            <w:tcW w:w="1255" w:type="dxa"/>
          </w:tcPr>
          <w:p w:rsidR="00DD6A5F" w:rsidRDefault="006F16F2" w:rsidP="00DD6A5F">
            <w:r>
              <w:t>02:22</w:t>
            </w:r>
          </w:p>
        </w:tc>
        <w:tc>
          <w:tcPr>
            <w:tcW w:w="1170" w:type="dxa"/>
          </w:tcPr>
          <w:p w:rsidR="00DD6A5F" w:rsidRDefault="009B5D40" w:rsidP="00DD6A5F">
            <w:r>
              <w:t>Leon</w:t>
            </w:r>
          </w:p>
        </w:tc>
        <w:tc>
          <w:tcPr>
            <w:tcW w:w="6925" w:type="dxa"/>
          </w:tcPr>
          <w:p w:rsidR="00DD6A5F" w:rsidRDefault="009B5D40" w:rsidP="00DD6A5F">
            <w:r>
              <w:t>Oh, I don’t think so Mr. Buddy. It’s just awful.</w:t>
            </w:r>
          </w:p>
        </w:tc>
      </w:tr>
      <w:tr w:rsidR="00DD6A5F" w:rsidTr="0084378D">
        <w:tc>
          <w:tcPr>
            <w:tcW w:w="1255" w:type="dxa"/>
          </w:tcPr>
          <w:p w:rsidR="00DD6A5F" w:rsidRDefault="006F16F2" w:rsidP="00DD6A5F">
            <w:r>
              <w:t>02:26</w:t>
            </w:r>
          </w:p>
        </w:tc>
        <w:tc>
          <w:tcPr>
            <w:tcW w:w="1170" w:type="dxa"/>
          </w:tcPr>
          <w:p w:rsidR="00DD6A5F" w:rsidRDefault="009B5D40" w:rsidP="00DD6A5F">
            <w:r>
              <w:t>Mr. Buddy</w:t>
            </w:r>
          </w:p>
        </w:tc>
        <w:tc>
          <w:tcPr>
            <w:tcW w:w="6925" w:type="dxa"/>
          </w:tcPr>
          <w:p w:rsidR="00DD6A5F" w:rsidRDefault="00703A44" w:rsidP="00DD6A5F">
            <w:r>
              <w:t>Now, l</w:t>
            </w:r>
            <w:r w:rsidR="009B5D40">
              <w:t>et me tell you, Leon. Opera just tells a story in song. Some of the great music of our time has been written for opera, and the stories, boy, they’re pretty interesting. Some of them would probably be rate</w:t>
            </w:r>
            <w:r>
              <w:t>d</w:t>
            </w:r>
            <w:r w:rsidR="009B5D40">
              <w:t xml:space="preserve"> X if they weren’t in a foreign language.</w:t>
            </w:r>
          </w:p>
        </w:tc>
      </w:tr>
      <w:tr w:rsidR="00DD6A5F" w:rsidTr="0084378D">
        <w:tc>
          <w:tcPr>
            <w:tcW w:w="1255" w:type="dxa"/>
          </w:tcPr>
          <w:p w:rsidR="00DD6A5F" w:rsidRDefault="006F16F2" w:rsidP="00DD6A5F">
            <w:r>
              <w:t>02:39</w:t>
            </w:r>
          </w:p>
        </w:tc>
        <w:tc>
          <w:tcPr>
            <w:tcW w:w="1170" w:type="dxa"/>
          </w:tcPr>
          <w:p w:rsidR="00DD6A5F" w:rsidRDefault="009B5D40" w:rsidP="00DD6A5F">
            <w:r>
              <w:t>Sam</w:t>
            </w:r>
          </w:p>
        </w:tc>
        <w:tc>
          <w:tcPr>
            <w:tcW w:w="6925" w:type="dxa"/>
          </w:tcPr>
          <w:p w:rsidR="00DD6A5F" w:rsidRDefault="009B5D40" w:rsidP="00DD6A5F">
            <w:r>
              <w:t>I-I didn’t know that.</w:t>
            </w:r>
          </w:p>
        </w:tc>
      </w:tr>
      <w:tr w:rsidR="00DD6A5F" w:rsidTr="0084378D">
        <w:tc>
          <w:tcPr>
            <w:tcW w:w="1255" w:type="dxa"/>
          </w:tcPr>
          <w:p w:rsidR="00DD6A5F" w:rsidRDefault="006F16F2" w:rsidP="00DD6A5F">
            <w:r>
              <w:t>02:40</w:t>
            </w:r>
          </w:p>
        </w:tc>
        <w:tc>
          <w:tcPr>
            <w:tcW w:w="1170" w:type="dxa"/>
          </w:tcPr>
          <w:p w:rsidR="00DD6A5F" w:rsidRDefault="009B5D40" w:rsidP="00DD6A5F">
            <w:r>
              <w:t>Leon</w:t>
            </w:r>
          </w:p>
        </w:tc>
        <w:tc>
          <w:tcPr>
            <w:tcW w:w="6925" w:type="dxa"/>
          </w:tcPr>
          <w:p w:rsidR="00DD6A5F" w:rsidRDefault="009B5D40" w:rsidP="00DD6A5F">
            <w:r>
              <w:t xml:space="preserve">Now, that’s just awful. </w:t>
            </w:r>
            <w:bookmarkStart w:id="0" w:name="_GoBack"/>
            <w:bookmarkEnd w:id="0"/>
            <w:proofErr w:type="spellStart"/>
            <w:r>
              <w:t>Wh</w:t>
            </w:r>
            <w:proofErr w:type="spellEnd"/>
            <w:r>
              <w:t>-when can we get to see one?</w:t>
            </w:r>
          </w:p>
        </w:tc>
      </w:tr>
      <w:tr w:rsidR="00DD6A5F" w:rsidTr="0084378D">
        <w:tc>
          <w:tcPr>
            <w:tcW w:w="1255" w:type="dxa"/>
          </w:tcPr>
          <w:p w:rsidR="00DD6A5F" w:rsidRDefault="006F16F2" w:rsidP="00DD6A5F">
            <w:r>
              <w:t>02:44</w:t>
            </w:r>
          </w:p>
        </w:tc>
        <w:tc>
          <w:tcPr>
            <w:tcW w:w="1170" w:type="dxa"/>
          </w:tcPr>
          <w:p w:rsidR="00DD6A5F" w:rsidRDefault="00DD6A5F" w:rsidP="00DD6A5F"/>
        </w:tc>
        <w:tc>
          <w:tcPr>
            <w:tcW w:w="6925" w:type="dxa"/>
          </w:tcPr>
          <w:p w:rsidR="00DD6A5F" w:rsidRDefault="009B5D40" w:rsidP="00DD6A5F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0D4058"/>
    <w:rsid w:val="00130861"/>
    <w:rsid w:val="00160006"/>
    <w:rsid w:val="001B63F5"/>
    <w:rsid w:val="001C6E4E"/>
    <w:rsid w:val="002507CC"/>
    <w:rsid w:val="00333CF0"/>
    <w:rsid w:val="00433DF0"/>
    <w:rsid w:val="004E6361"/>
    <w:rsid w:val="00505EA6"/>
    <w:rsid w:val="005C7E37"/>
    <w:rsid w:val="00642A60"/>
    <w:rsid w:val="00673574"/>
    <w:rsid w:val="006F16F2"/>
    <w:rsid w:val="00703A44"/>
    <w:rsid w:val="0070550F"/>
    <w:rsid w:val="007323BE"/>
    <w:rsid w:val="00760DE5"/>
    <w:rsid w:val="0084378D"/>
    <w:rsid w:val="0089060E"/>
    <w:rsid w:val="009150C4"/>
    <w:rsid w:val="009B4EE9"/>
    <w:rsid w:val="009B5D40"/>
    <w:rsid w:val="009F7652"/>
    <w:rsid w:val="00AD65AD"/>
    <w:rsid w:val="00AF288D"/>
    <w:rsid w:val="00B4641F"/>
    <w:rsid w:val="00C73609"/>
    <w:rsid w:val="00CE3A6E"/>
    <w:rsid w:val="00D84704"/>
    <w:rsid w:val="00DD6A5F"/>
    <w:rsid w:val="00E137CB"/>
    <w:rsid w:val="00E97EE7"/>
    <w:rsid w:val="00EB682C"/>
    <w:rsid w:val="00F15AB9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57C8E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2:23:00Z</dcterms:created>
  <dcterms:modified xsi:type="dcterms:W3CDTF">2022-09-21T02:23:00Z</dcterms:modified>
</cp:coreProperties>
</file>